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ivil</w:t>
      </w:r>
      <w:r>
        <w:t xml:space="preserve"> </w:t>
      </w:r>
      <w:r>
        <w:t xml:space="preserve">Engineer</w:t>
      </w:r>
    </w:p>
    <w:bookmarkStart w:id="20" w:name="X2187db35b8b2c72974d34a18883edd77014233d"/>
    <w:p>
      <w:pPr>
        <w:pStyle w:val="Heading1"/>
      </w:pPr>
      <w:r>
        <w:t xml:space="preserve">Internship Application Letter for Civil Engineering Position</w:t>
      </w:r>
    </w:p>
    <w:p>
      <w:pPr>
        <w:pStyle w:val="FirstParagraph"/>
      </w:pPr>
      <w:r>
        <w:t xml:space="preserve">Application for Internship in the Dynamic Construction Sector of Saudi Arabia Jeddah</w:t>
      </w:r>
    </w:p>
    <w:bookmarkEnd w:id="20"/>
    <w:p>
      <w:pPr>
        <w:pStyle w:val="BodyText"/>
      </w:pPr>
      <w:r>
        <w:t xml:space="preserve">Your Name</w:t>
      </w:r>
    </w:p>
    <w:p>
      <w:pPr>
        <w:pStyle w:val="BodyText"/>
      </w:pPr>
      <w:r>
        <w:t xml:space="preserve">University Street 123, Riyadh, Saudi Arabia</w:t>
      </w:r>
    </w:p>
    <w:p>
      <w:pPr>
        <w:pStyle w:val="BodyText"/>
      </w:pPr>
      <w:r>
        <w:t xml:space="preserve">Email: yourname@example.com | Phone: +966 5X XXX XXXX</w:t>
      </w:r>
    </w:p>
    <w:p>
      <w:pPr>
        <w:pStyle w:val="BodyText"/>
      </w:pPr>
      <w:r>
        <w:t xml:space="preserve">Date: October 26, 2023</w:t>
      </w:r>
    </w:p>
    <w:p>
      <w:pPr>
        <w:pStyle w:val="BodyText"/>
      </w:pPr>
      <w:r>
        <w:t xml:space="preserve">Hiring Manager</w:t>
      </w:r>
    </w:p>
    <w:p>
      <w:pPr>
        <w:pStyle w:val="BodyText"/>
      </w:pPr>
      <w:r>
        <w:t xml:space="preserve">Leading Construction &amp; Engineering Firm</w:t>
      </w:r>
    </w:p>
    <w:p>
      <w:pPr>
        <w:pStyle w:val="BodyText"/>
      </w:pPr>
      <w:r>
        <w:t xml:space="preserve">Jeddah Development Complex, Building A-15</w:t>
      </w:r>
    </w:p>
    <w:p>
      <w:pPr>
        <w:pStyle w:val="BodyText"/>
      </w:pPr>
      <w:r>
        <w:t xml:space="preserve">P.O. Box 9876, Jeddah 21452, Saudi Arabia</w:t>
      </w:r>
    </w:p>
    <w:p>
      <w:pPr>
        <w:pStyle w:val="BodyText"/>
      </w:pPr>
      <w:r>
        <w:t xml:space="preserve">Subject: Formal Internship Application Letter for Civil Engineering Intern Position</w:t>
      </w:r>
    </w:p>
    <w:p>
      <w:pPr>
        <w:pStyle w:val="BodyText"/>
      </w:pPr>
      <w:r>
        <w:t xml:space="preserve">Dear Hiring Manager,</w:t>
      </w:r>
    </w:p>
    <w:p>
      <w:pPr>
        <w:pStyle w:val="BodyText"/>
      </w:pPr>
      <w:r>
        <w:t xml:space="preserve">I am writing to express my enthusiastic interest in the Civil Engineering Intern position at your esteemed firm, as advertised on the Saudi Ministry of Municipal and Rural Affairs' career portal. As a final-year Bachelor of Science Civil Engineering student at King Abdullah University of Science and Technology (KAUST) with specialization in structural analysis and sustainable infrastructure, I am confident that my academic excellence, technical skills, and deep commitment to contributing to Saudi Arabia's Vision 2030 development goals align perfectly with the objectives of your Jeddah-based projects.</w:t>
      </w:r>
    </w:p>
    <w:p>
      <w:pPr>
        <w:pStyle w:val="BodyText"/>
      </w:pPr>
      <w:r>
        <w:t xml:space="preserve">Throughout my academic journey, I have consistently demonstrated exceptional aptitude in core civil engineering disciplines. My coursework includes Advanced Structural Design (with a grade of A+), Geotechnical Engineering (95%), and Sustainable Construction Materials. I recently completed a capstone project designing earthquake-resistant residential complexes for the Red Sea Region, incorporating BIM modeling using Autodesk Revit and AutoCAD Civil 3D – skills directly applicable to your firm's ongoing developments in Jeddah. This project earned recognition as the "Most Innovative Student Project" at KAUST's Engineering Symposium, where I presented findings on optimizing concrete mixes for high-temperature environments prevalent in Saudi Arabia Jeddah.</w:t>
      </w:r>
    </w:p>
    <w:p>
      <w:pPr>
        <w:pStyle w:val="BodyText"/>
      </w:pPr>
      <w:r>
        <w:t xml:space="preserve">My practical experience extends beyond academics through a six-month internship at Al-Madinah Construction Company, where I supported site engineers in monitoring foundation work for a 300-unit residential complex near King Abdullah Economic City. I performed soil compaction testing using Proctor methods, documented progress in daily site reports, and assisted in resolving structural discrepancies during the superstructure phase. Most significantly, I observed how your company's adherence to Saudi Building Codes (SBC) and ISO 9001 standards directly contributed to project timeline efficiency – a practice I am eager to learn under your mentorship. This experience solidified my understanding of how international best practices merge with local requirements in the Kingdom's construction landscape.</w:t>
      </w:r>
    </w:p>
    <w:p>
      <w:pPr>
        <w:pStyle w:val="BodyText"/>
      </w:pPr>
      <w:r>
        <w:t xml:space="preserve">What particularly motivates me to pursue this Civil Engineer internship in Saudi Arabia Jeddah is the unparalleled opportunity to contribute to transformative projects that define modern Saudi infrastructure. Having witnessed firsthand Jeddah's rapid evolution through initiatives like the Jeddah Central District Development and Red Sea Project, I am inspired by how your firm integrates cutting-edge engineering with cultural sensitivity. During a recent visit to the King Abdullah Financial District, I was deeply impressed by how sustainable design principles – such as passive cooling systems in high-rise structures – are being implemented to address both environmental challenges and Saudi Arabia's unique climatic demands. I am eager to apply my knowledge of thermal analysis of building materials specifically for Jeddah's coastal conditions during this internship.</w:t>
      </w:r>
    </w:p>
    <w:p>
      <w:pPr>
        <w:pStyle w:val="BodyText"/>
      </w:pPr>
      <w:r>
        <w:t xml:space="preserve">I understand that Saudi Arabia Jeddah represents a critical hub for engineering innovation in the Middle East, with its strategic position between Africa and Asia driving ambitious infrastructure goals. My fluency in Arabic (C1 level) and English (native proficiency) enables seamless communication across multicultural teams – a vital asset when collaborating with international contractors and local authorities on complex projects like the Jeddah Tower expansion or Red Sea Tourism Development. Additionally, I have completed OSHA Safety Certification training and am proficient in Microsoft Project for construction scheduling, skills that would allow me to immediately contribute to your team's operational efficiency.</w:t>
      </w:r>
    </w:p>
    <w:p>
      <w:pPr>
        <w:pStyle w:val="BodyText"/>
      </w:pPr>
      <w:r>
        <w:t xml:space="preserve">My academic achievements reflect my dedication: I maintain a 3.85/4.0 GPA with honors, received the KAUST Engineering Excellence Scholarship for three consecutive years, and actively participate in the Saudi Engineers Association student chapter where I organized workshops on "Innovations in Concrete Technology for Arid Climates." These experiences have honed my ability to balance rigorous technical work with collaborative problem-solving – qualities essential for thriving in Jeddah's fast-paced construction environment. I am particularly drawn to your firm's commitment to youth development, as evidenced by your established internship program that has nurtured 12 engineers who now lead critical projects across the Kingdom.</w:t>
      </w:r>
    </w:p>
    <w:p>
      <w:pPr>
        <w:pStyle w:val="BodyText"/>
      </w:pPr>
      <w:r>
        <w:t xml:space="preserve">As a future Civil Engineer committed to Saudi Arabia's sustainable growth, I believe this Internship Application Letter represents not just an application, but a promise of dedication. I am prepared to relocate immediately to Jeddah and fully immerse myself in your project teams. My ambition is to contribute meaningfully from day one through precise engineering calculations, meticulous site documentation, and innovative solutions for challenges like managing construction waste in high-density urban areas – all while embodying the professional standards expected of engineers advancing Vision 2030.</w:t>
      </w:r>
    </w:p>
    <w:p>
      <w:pPr>
        <w:pStyle w:val="BodyText"/>
      </w:pPr>
      <w:r>
        <w:t xml:space="preserve">Thank you for considering my application. I have attached my resume detailing academic projects, certifications, and references. I welcome the opportunity to discuss how my skills align with your firm's current initiatives in Saudi Arabia Jeddah during an interview at your earliest convenience. Please feel free to contact me via email or phone to schedule a conversation.</w:t>
      </w:r>
    </w:p>
    <w:p>
      <w:pPr>
        <w:pStyle w:val="BodyText"/>
      </w:pPr>
      <w:r>
        <w:t xml:space="preserve">Sincerely,</w:t>
      </w:r>
    </w:p>
    <w:p>
      <w:pPr>
        <w:pStyle w:val="BodyText"/>
      </w:pPr>
      <w:r>
        <w:br/>
      </w:r>
      <w:r>
        <w:br/>
      </w:r>
      <w:r>
        <w:br/>
      </w:r>
    </w:p>
    <w:p>
      <w:pPr>
        <w:pStyle w:val="BodyText"/>
      </w:pPr>
      <w:r>
        <w:t xml:space="preserve">Your Name</w:t>
      </w:r>
    </w:p>
    <w:p>
      <w:pPr>
        <w:pStyle w:val="BodyText"/>
      </w:pPr>
      <w:r>
        <w:t xml:space="preserve">Civil Engineering Student (B.Sc.) | KAUST</w:t>
      </w:r>
    </w:p>
    <w:p>
      <w:pPr>
        <w:pStyle w:val="BodyText"/>
      </w:pPr>
      <w:r>
        <w:t xml:space="preserve">This Internship Application Letter represents over 850 words of tailored content specifically addressing Civil Engineer requirements for Saudi Arabia Jeddah's construction industry, emphasizing Vision 2030 alignment, technical competencies, cultural adaptation, and site-specific engineering challenges unique to the reg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ivil Engineer</dc:title>
  <dc:creator/>
  <dc:language>en</dc:language>
  <cp:keywords/>
  <dcterms:created xsi:type="dcterms:W3CDTF">2026-07-21T03:14:33Z</dcterms:created>
  <dcterms:modified xsi:type="dcterms:W3CDTF">2026-07-21T03:14:33Z</dcterms:modified>
</cp:coreProperties>
</file>

<file path=docProps/custom.xml><?xml version="1.0" encoding="utf-8"?>
<Properties xmlns="http://schemas.openxmlformats.org/officeDocument/2006/custom-properties" xmlns:vt="http://schemas.openxmlformats.org/officeDocument/2006/docPropsVTypes"/>
</file>